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X7fc2587daa6070874b67c4ff6a1e48abd2bfe99"/>
    <w:p>
      <w:pPr>
        <w:pStyle w:val="Heading1"/>
      </w:pPr>
      <w:r>
        <w:t xml:space="preserve">Resume: Physiotherapist in China Guangzho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n Zhan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n.zhang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Physiotherapist with over 7 years of experience in clinical practice, specializing in rehabilitation and musculoskeletal therapy. Proficient in providing evidence-based treatments to patients across diverse age groups. Strong background in working within the dynamic healthcare environment of China Guangzhou, where I have developed a deep understanding of local patient needs and cultural nuances. Committed to enhancing mobility, reducing pain, and improving the quality of life for individuals through personalized physiotherapy programs. A certified professional with a passion for continuous learning and adapting to advancements in physical therapy techniqu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br/>
      </w:r>
      <w:r>
        <w:t xml:space="preserve">Guangzhou Medical University, China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Manual Therapy</w:t>
      </w:r>
      <w:r>
        <w:br/>
      </w:r>
      <w:r>
        <w:t xml:space="preserve">European Institute of Physical Therapy, Europe (2018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Guangzhou General Hospital, China Guangzhou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acute and chronic musculoskeletal conditions, post-surgical rehabilitation, and sports injuries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incorporating manual therapy, exercise programs, and electrotherapy techniques tailored to the unique needs of patients in China Guangzhou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, including orthopedic surgeons and neurologists, to ensure holistic patient care and optimal recovery outcomes.</w:t>
      </w:r>
    </w:p>
    <w:p>
      <w:pPr>
        <w:numPr>
          <w:ilvl w:val="0"/>
          <w:numId w:val="1002"/>
        </w:numPr>
        <w:pStyle w:val="Compact"/>
      </w:pPr>
      <w:r>
        <w:t xml:space="preserve">Conducted patient education sessions on injury prevention, posture correction, and home exercise routines to empower patients in their rehabilitation journey.</w:t>
      </w:r>
    </w:p>
    <w:p>
      <w:pPr>
        <w:numPr>
          <w:ilvl w:val="0"/>
          <w:numId w:val="1002"/>
        </w:numPr>
        <w:pStyle w:val="Compact"/>
      </w:pPr>
      <w:r>
        <w:t xml:space="preserve">Contributed to the training of junior physiotherapists through mentorship programs at Guangzhou General Hospital, emphasizing cultural competence and communication skills in China Guangzhou's healthcare setting.</w:t>
      </w:r>
    </w:p>
    <w:bookmarkEnd w:id="23"/>
    <w:bookmarkStart w:id="24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Nanfang Hospital, China Guangzhou</w:t>
      </w:r>
      <w:r>
        <w:br/>
      </w: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elivered physiotherapy interventions for patients with a wide range of conditions, including stroke rehabilitation, orthopedic injuries, and chronic pain management.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tools and therapeutic modalities to assess and treat patients in line with the standards of China's healthcare system.</w:t>
      </w:r>
    </w:p>
    <w:p>
      <w:pPr>
        <w:numPr>
          <w:ilvl w:val="0"/>
          <w:numId w:val="1003"/>
        </w:numPr>
        <w:pStyle w:val="Compact"/>
      </w:pPr>
      <w:r>
        <w:t xml:space="preserve">Played a key role in organizing community health campaigns focused on elderly mobility and injury prevention in Guangzhou, enhancing public awareness of physiotherapy services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aimed at improving rehabilitation protocols for patients with spinal cord injuries, contributing to the advancement of physiotherapy practices in China Guangzhou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ese Physiotherapist License</w:t>
      </w:r>
      <w:r>
        <w:t xml:space="preserve"> </w:t>
      </w:r>
      <w:r>
        <w:t xml:space="preserve">(Issued by the National Health Commission of China, 2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(American Heart Association, 2019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orts Physiotherapy Certification</w:t>
      </w:r>
      <w:r>
        <w:t xml:space="preserve"> </w:t>
      </w:r>
      <w:r>
        <w:t xml:space="preserve">(International Society of Sports Physical Therapy, 2020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anual therapy, acupuncture, therapeutic exercise prescription, electro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interpersonal skills; ability to communicate effectively with patients in Mandarin and English (fluent in both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physiotherapy software and electronic medical records used in China Guangzhou hospit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healthcare practices and patient expectations in China, ensuring culturally sensitive care.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Mandarin Chinese (Fluent)</w:t>
      </w:r>
    </w:p>
    <w:p>
      <w:pPr>
        <w:numPr>
          <w:ilvl w:val="0"/>
          <w:numId w:val="1006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6"/>
        </w:numPr>
        <w:pStyle w:val="Compact"/>
      </w:pPr>
      <w:r>
        <w:t xml:space="preserve">Cantonese (Basic conversational skills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nese Society of Physical Therapy</w:t>
      </w:r>
      <w:r>
        <w:t xml:space="preserve"> </w:t>
      </w:r>
      <w:r>
        <w:t xml:space="preserve">(Member since 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angzhou Physiotherapy Association</w:t>
      </w:r>
      <w:r>
        <w:t xml:space="preserve"> </w:t>
      </w:r>
      <w:r>
        <w:t xml:space="preserve">(Active participant in local workshops and seminars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Volunteered with the Guangzhou Red Cross to provide free physiotherapy consultations during community health fairs, focusing on elderly patients. Demonstrated leadership in organizing a wellness program for employees at a multinational corporation in China Guangzhou, resulting in a 30% reduction in workplace injur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otherapist in China Guangzhou</dc:title>
  <dc:creator/>
  <cp:keywords/>
  <dcterms:created xsi:type="dcterms:W3CDTF">2026-07-24T18:29:18Z</dcterms:created>
  <dcterms:modified xsi:type="dcterms:W3CDTF">2026-07-24T18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